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5b30072ecbe0e152cae6e285188fd5d189331fb"/>
    <w:p>
      <w:pPr>
        <w:pStyle w:val="Heading1"/>
      </w:pPr>
      <w:r>
        <w:t xml:space="preserve">Cover Letter for Mathematician Position in Brazil Rio de Janeiro</w:t>
      </w:r>
    </w:p>
    <w:p>
      <w:pPr>
        <w:pStyle w:val="FirstParagraph"/>
      </w:pPr>
      <w:r>
        <w:t xml:space="preserve">Dear [Hiring Manager's Name],</w:t>
      </w:r>
    </w:p>
    <w:p>
      <w:pPr>
        <w:pStyle w:val="BodyText"/>
      </w:pPr>
      <w:r>
        <w:t xml:space="preserve">I am writing to express my enthusiastic interest in the Mathematician position at your esteemed institution in Brazil, Rio de Janeiro. As a dedicated mathematician with a profound passion for problem-solving and theoretical exploration, I am eager to contribute my expertise to an environment that values innovation and academic excellence. My background in advanced mathematical research, combined with my deep appreciation for the cultural and intellectual vibrancy of Rio de Janeiro, aligns seamlessly with the opportunities your organization offers. This cover letter outlines my qualifications, professional journey, and why I am particularly drawn to this role in Brazil.</w:t>
      </w:r>
    </w:p>
    <w:bookmarkStart w:id="20" w:name="Xcc17d291082fd38025dde1c2ad3f925d5a85c14"/>
    <w:p>
      <w:pPr>
        <w:pStyle w:val="Heading2"/>
      </w:pPr>
      <w:r>
        <w:t xml:space="preserve">Academic Foundation and Professional Expertise</w:t>
      </w:r>
    </w:p>
    <w:p>
      <w:pPr>
        <w:pStyle w:val="FirstParagraph"/>
      </w:pPr>
      <w:r>
        <w:t xml:space="preserve">Throughout my academic career, I have pursued rigorous studies in mathematics, culminating in a [PhD/Master’s] degree from [University Name]. My research has focused on [specific areas such as algebraic geometry, computational mathematics, or mathematical modeling], where I have developed a strong foundation in analytical thinking and problem-solving. These experiences have equipped me to tackle complex challenges across diverse fields, from theoretical frameworks to real-world applications.</w:t>
      </w:r>
    </w:p>
    <w:p>
      <w:pPr>
        <w:pStyle w:val="BodyText"/>
      </w:pPr>
      <w:r>
        <w:t xml:space="preserve">As a mathematician, I have consistently sought to bridge the gap between abstract concepts and practical solutions. For instance, my work on [specific project or publication] demonstrated how mathematical models can optimize systems in [industry/academia]. This ability to translate theoretical knowledge into actionable insights is a core strength that I believe would benefit your team in Rio de Janeiro. The city’s dynamic academic landscape, which includes institutions like the Pontifical Catholic University of Rio de Janeiro (PUC-Rio) and the Federal University of Rio de Janeiro (UFRJ), provides an ideal setting for such interdisciplinary collaboration.</w:t>
      </w:r>
    </w:p>
    <w:bookmarkEnd w:id="20"/>
    <w:bookmarkStart w:id="21" w:name="why-brazil-and-rio-de-janeiro"/>
    <w:p>
      <w:pPr>
        <w:pStyle w:val="Heading2"/>
      </w:pPr>
      <w:r>
        <w:t xml:space="preserve">Why Brazil and Rio de Janeiro?</w:t>
      </w:r>
    </w:p>
    <w:p>
      <w:pPr>
        <w:pStyle w:val="FirstParagraph"/>
      </w:pPr>
      <w:r>
        <w:t xml:space="preserve">Brazil, and specifically Rio de Janeiro, holds a unique place in my professional aspirations. The city’s blend of natural beauty, cultural richness, and academic innovation creates a fertile ground for mathematical exploration. I have long admired the contributions of Brazilian mathematicians to global research, such as the work of [mention notable Brazilian mathematicians or institutions if applicable]. Rio de Janeiro’s reputation as a hub for scientific inquiry and its commitment to advancing STEM education make it an attractive destination for someone like me.</w:t>
      </w:r>
    </w:p>
    <w:p>
      <w:pPr>
        <w:pStyle w:val="BodyText"/>
      </w:pPr>
      <w:r>
        <w:t xml:space="preserve">Moreover, I am deeply inspired by the potential of mathematics to address pressing challenges in Brazil. From urban planning in a city as complex as Rio de Janeiro to environmental modeling in the Amazon rainforest, mathematical expertise can drive meaningful change. My goal is to contribute to projects that leverage data analysis, algorithmic design, or mathematical theory to support sustainable development and technological progress in the region.</w:t>
      </w:r>
    </w:p>
    <w:bookmarkEnd w:id="21"/>
    <w:bookmarkStart w:id="22" w:name="skills-and-contributions"/>
    <w:p>
      <w:pPr>
        <w:pStyle w:val="Heading2"/>
      </w:pPr>
      <w:r>
        <w:t xml:space="preserve">Skills and Contributions</w:t>
      </w:r>
    </w:p>
    <w:p>
      <w:pPr>
        <w:pStyle w:val="FirstParagraph"/>
      </w:pPr>
      <w:r>
        <w:t xml:space="preserve">My professional journey has been marked by a commitment to excellence and a collaborative spirit. I have collaborated with multidisciplinary teams to solve problems in [specific fields such as finance, engineering, or data science], demonstrating my ability to adapt mathematical principles to diverse contexts. My proficiency in programming languages like Python, MATLAB, and R enables me to develop computational models that enhance research outcomes.</w:t>
      </w:r>
    </w:p>
    <w:p>
      <w:pPr>
        <w:pStyle w:val="BodyText"/>
      </w:pPr>
      <w:r>
        <w:t xml:space="preserve">In addition to technical skills, I bring strong communication abilities that allow me to convey complex ideas clearly. Whether presenting findings at conferences or mentoring students, I prioritize clarity and engagement. This is particularly important in Rio de Janeiro’s academic environment, where fostering dialogue between researchers and the broader community is essential for advancing knowledge.</w:t>
      </w:r>
    </w:p>
    <w:bookmarkEnd w:id="22"/>
    <w:bookmarkStart w:id="23" w:name="alignment-with-institutional-values"/>
    <w:p>
      <w:pPr>
        <w:pStyle w:val="Heading2"/>
      </w:pPr>
      <w:r>
        <w:t xml:space="preserve">Alignment with Institutional Values</w:t>
      </w:r>
    </w:p>
    <w:p>
      <w:pPr>
        <w:pStyle w:val="FirstParagraph"/>
      </w:pPr>
      <w:r>
        <w:t xml:space="preserve">I am particularly drawn to your institution’s mission to [mention specific values or initiatives from the job description, e.g., "foster innovation in mathematical research" or "promote interdisciplinary collaboration"]. As a mathematician who thrives in collaborative settings, I am excited about the opportunity to work alongside peers who share a passion for discovery. I am confident that my dedication to rigorous analysis and creative problem-solving will contribute to your team’s success.</w:t>
      </w:r>
    </w:p>
    <w:p>
      <w:pPr>
        <w:pStyle w:val="BodyText"/>
      </w:pPr>
      <w:r>
        <w:t xml:space="preserve">Furthermore, I am eager to engage with the local mathematical community in Rio de Janeiro. Participating in seminars, workshops, or research groups would allow me to exchange ideas with fellow mathematicians and stay at the forefront of emerging trends. This engagement would not only enrich my own work but also strengthen the institution’s ties to Brazil’s broader academic network.</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athematician in Brazil, Rio de Janeiro. My academic background, technical skills, and passion for mathematical research position me to make meaningful contributions to your organization. I am particularly motivated by the opportunity to work in a city that embodies both intellectual curiosity and cultural dynamism.</w:t>
      </w:r>
    </w:p>
    <w:p>
      <w:pPr>
        <w:pStyle w:val="BodyText"/>
      </w:pPr>
      <w:r>
        <w:t xml:space="preserve">Thank you for considering my application. I would be delighted to discuss how my qualifications align with your needs and how I can contribute to the continued success of your institu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Brazil Rio de Janeiro</dc:title>
  <dc:creator/>
  <dc:language>en</dc:language>
  <cp:keywords/>
  <dcterms:created xsi:type="dcterms:W3CDTF">2025-12-13T20:39:07Z</dcterms:created>
  <dcterms:modified xsi:type="dcterms:W3CDTF">2025-12-13T20:39:07Z</dcterms:modified>
</cp:coreProperties>
</file>

<file path=docProps/custom.xml><?xml version="1.0" encoding="utf-8"?>
<Properties xmlns="http://schemas.openxmlformats.org/officeDocument/2006/custom-properties" xmlns:vt="http://schemas.openxmlformats.org/officeDocument/2006/docPropsVTypes"/>
</file>